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0.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5.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08.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2.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5"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3"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2"/>
                    <a:stretch>
                      <a:fillRect/>
                    </a:stretch>
                  </pic:blipFill>
                  <pic:spPr bwMode="auto">
                    <a:xfrm>
                      <a:off x="0" y="0"/>
                      <a:ext cx="5080000" cy="5346700"/>
                    </a:xfrm>
                    <a:prstGeom prst="rect">
                      <a:avLst/>
                    </a:prstGeom>
                    <a:noFill/>
                    <a:ln w="9525">
                      <a:noFill/>
                      <a:headEnd/>
                      <a:tailEnd/>
                    </a:ln>
                  </pic:spPr>
                </pic:pic>
              </a:graphicData>
            </a:graphic>
          </wp:inline>
        </w:drawing>
      </w:r>
    </w:p>
    <w:bookmarkEnd w:id="83"/>
    <w:bookmarkStart w:id="84"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4"/>
    <w:bookmarkEnd w:id="85"/>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10"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109"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08"/>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109"/>
    <w:bookmarkEnd w:id="110"/>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6"/>
    <w:bookmarkStart w:id="357"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una prova di Arcana a difficoltà 17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o Seguace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r>
        <w:br/>
      </w:r>
      <w:r>
        <w:t xml:space="preserve">Ogni incantesimo e’ alla stregua di un oggetto magico, un vero tesoro da cercare!</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r>
      <w:r>
        <w:t xml:space="preserve">Il personaggio con CM 1 partirà con 2 incantesimi a sua scelta (oppure dei trucchetti) trascritti nel suo "tomo" e ogni altro incantesimi che vorrà imparare dovrà trovarlo e trascriverlo sul suo libro.</w:t>
      </w:r>
      <w:r>
        <w:br/>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Cs/>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BodyText"/>
      </w:pPr>
      <w:r>
        <w:t xml:space="preserve">Se un mago lancia l’incantesimo prima dell’attacco dell’avversario (iniziativa migliore) non sarà distratto ma avra’ comunque il -4 alla Difesa.</w:t>
      </w:r>
      <w:r>
        <w:br/>
      </w:r>
      <w:r>
        <w:t xml:space="preserve">Se il mago lancia l’incantesimo dopo l’attacco dell’avversario (iniziativa peggiore) se viene mancato si considera distratto e quindi +5 alla Difficoltà di lancio, se viene colpito deve superare la Difficoltà del danno subito ed ha il -4 alla Difesa.</w:t>
      </w:r>
      <w:r>
        <w:br/>
      </w:r>
      <w:r>
        <w:t xml:space="preserve">Se il mago lancio l’incantesimo in contemporanea all’attacco si considera solo Distratto (e con il -4 alla Difesa)</w:t>
      </w:r>
      <w:r>
        <w:br/>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75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0"/>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1"/>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845"/>
    <w:bookmarkStart w:id="84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6"/>
    <w:bookmarkStart w:id="84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7"/>
    <w:bookmarkStart w:id="84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8"/>
    <w:bookmarkStart w:id="84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49"/>
    <w:bookmarkStart w:id="85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0"/>
    <w:bookmarkStart w:id="85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1"/>
    <w:bookmarkStart w:id="85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2"/>
    <w:bookmarkStart w:id="85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3"/>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4"/>
    <w:bookmarkStart w:id="85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5"/>
    <w:bookmarkStart w:id="85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56"/>
    <w:bookmarkStart w:id="85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7"/>
    <w:bookmarkStart w:id="85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8"/>
    <w:bookmarkStart w:id="85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59"/>
    <w:bookmarkStart w:id="86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0"/>
    <w:bookmarkStart w:id="86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1"/>
    <w:bookmarkStart w:id="86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2"/>
    <w:bookmarkStart w:id="86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3"/>
    <w:bookmarkStart w:id="86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4"/>
    <w:bookmarkStart w:id="86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5"/>
    <w:bookmarkStart w:id="86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6"/>
    <w:bookmarkStart w:id="86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7"/>
    <w:bookmarkStart w:id="86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68"/>
    <w:bookmarkStart w:id="86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69"/>
    <w:bookmarkStart w:id="87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0"/>
    <w:bookmarkStart w:id="87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1"/>
    <w:bookmarkStart w:id="87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2"/>
    <w:bookmarkEnd w:id="873"/>
    <w:bookmarkStart w:id="875"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875"/>
    <w:bookmarkStart w:id="96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6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da Vuot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921"/>
    <w:bookmarkStart w:id="92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da Vuot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2"/>
    <w:bookmarkStart w:id="92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da Vuot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3"/>
    <w:bookmarkStart w:id="92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da Vuot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da Vuot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926"/>
    <w:bookmarkStart w:id="92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da Vuot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930"/>
    <w:bookmarkStart w:id="93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931"/>
    <w:bookmarkStart w:id="93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da Vuot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932"/>
    <w:bookmarkStart w:id="93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3"/>
    <w:bookmarkStart w:id="93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da Vuot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da Vuot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da Vuot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da Vuot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934"/>
    <w:bookmarkStart w:id="93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935"/>
    <w:bookmarkStart w:id="93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936"/>
    <w:bookmarkStart w:id="93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937"/>
    <w:bookmarkStart w:id="93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938"/>
    <w:bookmarkStart w:id="93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939"/>
    <w:bookmarkStart w:id="94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940"/>
    <w:bookmarkStart w:id="94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941"/>
    <w:bookmarkStart w:id="94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942"/>
    <w:bookmarkStart w:id="94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943"/>
    <w:bookmarkStart w:id="94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944"/>
    <w:bookmarkStart w:id="94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945"/>
    <w:bookmarkStart w:id="94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946"/>
    <w:bookmarkStart w:id="94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947"/>
    <w:bookmarkStart w:id="94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948"/>
    <w:bookmarkStart w:id="94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949"/>
    <w:bookmarkStart w:id="95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950"/>
    <w:bookmarkStart w:id="95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951"/>
    <w:bookmarkStart w:id="95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952"/>
    <w:bookmarkStart w:id="953" w:name="mago"/>
    <w:p>
      <w:pPr>
        <w:pStyle w:val="Heading3"/>
      </w:pPr>
      <w:r>
        <w:t xml:space="preserve">Mago</w:t>
      </w:r>
    </w:p>
    <w:p>
      <w:pPr>
        <w:pStyle w:val="FirstParagraph"/>
      </w:pPr>
      <w:r>
        <w:t xml:space="preserve">I magi trascorrono la vita nello studio e la pratica della magia.</w:t>
      </w:r>
      <w:r>
        <w:br/>
      </w:r>
    </w:p>
    <w:bookmarkEnd w:id="953"/>
    <w:bookmarkStart w:id="95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954"/>
    <w:bookmarkStart w:id="95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955"/>
    <w:bookmarkStart w:id="95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956"/>
    <w:bookmarkStart w:id="95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957"/>
    <w:bookmarkStart w:id="95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958"/>
    <w:bookmarkStart w:id="95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59"/>
    <w:bookmarkStart w:id="96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60"/>
    <w:bookmarkStart w:id="96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61"/>
    <w:bookmarkStart w:id="96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62"/>
    <w:bookmarkStart w:id="96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63"/>
    <w:bookmarkStart w:id="96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64"/>
    <w:bookmarkStart w:id="96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65"/>
    <w:bookmarkEnd w:id="966"/>
    <w:bookmarkEnd w:id="967"/>
    <w:bookmarkStart w:id="96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68"/>
    <w:bookmarkStart w:id="96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69"/>
    <w:bookmarkStart w:id="975" w:name="scheda-e-manuale"/>
    <w:p>
      <w:pPr>
        <w:pStyle w:val="Heading1"/>
      </w:pPr>
      <w:r>
        <w:t xml:space="preserve">Scheda e Manuale</w:t>
      </w:r>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7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7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r>
      <w:r>
        <w:t xml:space="preserve">oppure</w:t>
      </w:r>
      <w:r>
        <w:t xml:space="preserve"> </w:t>
      </w:r>
      <w:hyperlink r:id="rId974">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75"/>
    <w:bookmarkStart w:id="976"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0" Target="media/rId750.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08" Target="media/rId108.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32:33Z</dcterms:created>
  <dcterms:modified xsi:type="dcterms:W3CDTF">2021-06-01T13: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